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63499" w14:textId="74770D57" w:rsidR="005C4810" w:rsidRPr="008A18D5" w:rsidRDefault="00CE3E4E" w:rsidP="008A18D5">
      <w:pPr>
        <w:pStyle w:val="Heading1"/>
      </w:pPr>
      <w:r w:rsidRPr="008A18D5">
        <w:t>TUTORIAL</w:t>
      </w:r>
    </w:p>
    <w:p w14:paraId="2FCDB402" w14:textId="5F01244A" w:rsidR="00660285" w:rsidRPr="008A18D5" w:rsidRDefault="008A18D5" w:rsidP="008A18D5">
      <w:pPr>
        <w:pStyle w:val="Heading2"/>
      </w:pPr>
      <w:r w:rsidRPr="008A18D5">
        <w:t>PJ</w:t>
      </w:r>
    </w:p>
    <w:p w14:paraId="753DDCC0" w14:textId="18D19DF5" w:rsidR="0049488A" w:rsidRDefault="005C4810" w:rsidP="00EF7BD6">
      <w:pPr>
        <w:pStyle w:val="Heading1"/>
        <w:jc w:val="center"/>
      </w:pPr>
      <w:r>
        <w:rPr>
          <w:noProof/>
        </w:rPr>
        <w:drawing>
          <wp:inline distT="0" distB="0" distL="0" distR="0" wp14:anchorId="5075CE0A" wp14:editId="461A1AC5">
            <wp:extent cx="2160000" cy="216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479AC" w14:textId="573891A8" w:rsidR="00CE3E4E" w:rsidRPr="0049488A" w:rsidRDefault="00EF7BD6" w:rsidP="00EF7BD6">
      <w:pPr>
        <w:pStyle w:val="Heading2"/>
      </w:pPr>
      <w:r>
        <w:t>ONI JAY</w:t>
      </w:r>
    </w:p>
    <w:p w14:paraId="453502D8" w14:textId="65CF1928" w:rsidR="0049488A" w:rsidRDefault="0049488A" w:rsidP="00EF7BD6">
      <w:pPr>
        <w:jc w:val="center"/>
      </w:pPr>
      <w:r>
        <w:rPr>
          <w:noProof/>
        </w:rPr>
        <w:drawing>
          <wp:inline distT="0" distB="0" distL="0" distR="0" wp14:anchorId="55050379" wp14:editId="7281CB1C">
            <wp:extent cx="2160000" cy="216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B7D68" w14:textId="5DE384E2" w:rsidR="00086228" w:rsidRDefault="00086228" w:rsidP="0049488A">
      <w:r>
        <w:t xml:space="preserve">Songs: </w:t>
      </w:r>
    </w:p>
    <w:p w14:paraId="7C6DC377" w14:textId="38349E60" w:rsidR="00086228" w:rsidRDefault="00086228" w:rsidP="00EF7BD6">
      <w:pPr>
        <w:pStyle w:val="ListParagraph"/>
        <w:numPr>
          <w:ilvl w:val="0"/>
          <w:numId w:val="14"/>
        </w:numPr>
      </w:pPr>
      <w:r>
        <w:t>hap (joyful)</w:t>
      </w:r>
    </w:p>
    <w:p w14:paraId="5867351F" w14:textId="63EACA09" w:rsidR="00086228" w:rsidRDefault="00086228" w:rsidP="008A18D5">
      <w:pPr>
        <w:pStyle w:val="Heading1"/>
      </w:pPr>
    </w:p>
    <w:p w14:paraId="4155B541" w14:textId="10174D5E" w:rsidR="00EF7BD6" w:rsidRDefault="00EF7BD6" w:rsidP="00EF7BD6"/>
    <w:p w14:paraId="68FFBEF3" w14:textId="364D6C22" w:rsidR="00EF7BD6" w:rsidRDefault="00EF7BD6" w:rsidP="00EF7BD6"/>
    <w:p w14:paraId="533A37DB" w14:textId="7B7DAEC9" w:rsidR="00EF7BD6" w:rsidRDefault="00EF7BD6" w:rsidP="00EF7BD6"/>
    <w:p w14:paraId="1FA75A3F" w14:textId="723DD4DC" w:rsidR="00EF7BD6" w:rsidRDefault="00EF7BD6" w:rsidP="00EF7BD6"/>
    <w:p w14:paraId="29918F1B" w14:textId="502BBC06" w:rsidR="00EF7BD6" w:rsidRDefault="00EF7BD6" w:rsidP="00EF7BD6"/>
    <w:p w14:paraId="38D91B61" w14:textId="77777777" w:rsidR="00EF7BD6" w:rsidRPr="00EF7BD6" w:rsidRDefault="00EF7BD6" w:rsidP="00EF7BD6"/>
    <w:p w14:paraId="3154292B" w14:textId="3A8A3B5A" w:rsidR="00CE3E4E" w:rsidRDefault="00CE3E4E" w:rsidP="008A18D5">
      <w:pPr>
        <w:pStyle w:val="Heading1"/>
      </w:pPr>
      <w:r>
        <w:lastRenderedPageBreak/>
        <w:t>WEEK 1</w:t>
      </w:r>
    </w:p>
    <w:p w14:paraId="6413AFBA" w14:textId="32F44C8C" w:rsidR="00EF7BD6" w:rsidRPr="00EF7BD6" w:rsidRDefault="00EF7BD6" w:rsidP="00EF7BD6">
      <w:pPr>
        <w:pStyle w:val="Heading2"/>
      </w:pPr>
      <w:r>
        <w:t>JAYKakashi</w:t>
      </w:r>
    </w:p>
    <w:p w14:paraId="013D42AF" w14:textId="5A6F5C64" w:rsidR="00CE3E4E" w:rsidRDefault="003556A6" w:rsidP="00EF7BD6">
      <w:pPr>
        <w:pStyle w:val="Heading2"/>
      </w:pPr>
      <w:r>
        <w:rPr>
          <w:noProof/>
        </w:rPr>
        <w:drawing>
          <wp:inline distT="0" distB="0" distL="0" distR="0" wp14:anchorId="7D385353" wp14:editId="3DDE9F92">
            <wp:extent cx="2703600" cy="6120000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600" cy="61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3DE4D" w14:textId="31D48494" w:rsidR="002C60B7" w:rsidRPr="002C60B7" w:rsidRDefault="002C60B7" w:rsidP="0049488A">
      <w:r w:rsidRPr="002C60B7">
        <w:t>Songs:</w:t>
      </w:r>
    </w:p>
    <w:p w14:paraId="40EEF948" w14:textId="4B384012" w:rsidR="002C60B7" w:rsidRDefault="002C60B7" w:rsidP="002C60B7">
      <w:pPr>
        <w:pStyle w:val="ListParagraph"/>
        <w:numPr>
          <w:ilvl w:val="0"/>
          <w:numId w:val="3"/>
        </w:numPr>
      </w:pPr>
      <w:proofErr w:type="spellStart"/>
      <w:r>
        <w:t>Bipubeep</w:t>
      </w:r>
      <w:proofErr w:type="spellEnd"/>
      <w:r>
        <w:t xml:space="preserve"> (It Just Keeps)</w:t>
      </w:r>
    </w:p>
    <w:p w14:paraId="048B3B9E" w14:textId="53F7B8BF" w:rsidR="002C60B7" w:rsidRDefault="002C60B7" w:rsidP="002C60B7">
      <w:pPr>
        <w:pStyle w:val="ListParagraph"/>
        <w:numPr>
          <w:ilvl w:val="0"/>
          <w:numId w:val="3"/>
        </w:numPr>
      </w:pPr>
      <w:r>
        <w:t>Cupid (Valentine’s Interlude)</w:t>
      </w:r>
    </w:p>
    <w:p w14:paraId="0A80D9CE" w14:textId="6D2BA131" w:rsidR="00CE3E4E" w:rsidRDefault="00AF5A80" w:rsidP="0049488A">
      <w:pPr>
        <w:pStyle w:val="ListParagraph"/>
        <w:numPr>
          <w:ilvl w:val="0"/>
          <w:numId w:val="3"/>
        </w:numPr>
      </w:pPr>
      <w:r>
        <w:t xml:space="preserve">PIZZAWURK </w:t>
      </w:r>
      <w:r w:rsidR="002C60B7">
        <w:t>(Piece of Work)</w:t>
      </w:r>
    </w:p>
    <w:p w14:paraId="3DD3BC5A" w14:textId="167EF599" w:rsidR="003556A6" w:rsidRDefault="003556A6" w:rsidP="003556A6"/>
    <w:p w14:paraId="5E58FFF9" w14:textId="77777777" w:rsidR="002004DB" w:rsidRDefault="002004DB" w:rsidP="008A18D5">
      <w:pPr>
        <w:pStyle w:val="Heading1"/>
      </w:pPr>
    </w:p>
    <w:p w14:paraId="2CBA3191" w14:textId="6C6AF57F" w:rsidR="00CE3E4E" w:rsidRDefault="00CE3E4E" w:rsidP="008A18D5">
      <w:pPr>
        <w:pStyle w:val="Heading1"/>
      </w:pPr>
      <w:r>
        <w:lastRenderedPageBreak/>
        <w:t>WEEK 2</w:t>
      </w:r>
    </w:p>
    <w:p w14:paraId="50F2511E" w14:textId="0E651746" w:rsidR="00EF7BD6" w:rsidRPr="00EF7BD6" w:rsidRDefault="00EF7BD6" w:rsidP="00EF7BD6">
      <w:pPr>
        <w:pStyle w:val="Heading2"/>
      </w:pPr>
      <w:r>
        <w:t>little ghost</w:t>
      </w:r>
    </w:p>
    <w:p w14:paraId="6E121251" w14:textId="7992DB7F" w:rsidR="00086228" w:rsidRPr="00EF7BD6" w:rsidRDefault="002004DB" w:rsidP="00EF7BD6">
      <w:pPr>
        <w:jc w:val="center"/>
      </w:pPr>
      <w:r>
        <w:rPr>
          <w:noProof/>
        </w:rPr>
        <w:drawing>
          <wp:inline distT="0" distB="0" distL="0" distR="0" wp14:anchorId="11FB9DDC" wp14:editId="2D7C5C06">
            <wp:extent cx="3124800" cy="6120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800" cy="61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8AA19" w14:textId="77777777" w:rsidR="00EC5C2C" w:rsidRDefault="00EC5C2C" w:rsidP="00EC5C2C">
      <w:r>
        <w:t>Songs:</w:t>
      </w:r>
    </w:p>
    <w:p w14:paraId="5C5249C3" w14:textId="7FCAD911" w:rsidR="00EC5C2C" w:rsidRDefault="00AF5A80" w:rsidP="00EF7BD6">
      <w:pPr>
        <w:pStyle w:val="ListParagraph"/>
        <w:numPr>
          <w:ilvl w:val="0"/>
          <w:numId w:val="15"/>
        </w:numPr>
      </w:pPr>
      <w:r>
        <w:t>ghostling</w:t>
      </w:r>
      <w:r w:rsidR="00EC5C2C">
        <w:t xml:space="preserve"> </w:t>
      </w:r>
    </w:p>
    <w:p w14:paraId="5BE49F05" w14:textId="74F921EE" w:rsidR="00EC5C2C" w:rsidRDefault="007731FA" w:rsidP="00EF7BD6">
      <w:pPr>
        <w:pStyle w:val="ListParagraph"/>
        <w:numPr>
          <w:ilvl w:val="0"/>
          <w:numId w:val="15"/>
        </w:numPr>
      </w:pPr>
      <w:r>
        <w:t xml:space="preserve">rapture </w:t>
      </w:r>
      <w:r w:rsidR="00EC5C2C">
        <w:t>(world’s fi</w:t>
      </w:r>
      <w:r w:rsidR="00116EDC">
        <w:t xml:space="preserve">nal </w:t>
      </w:r>
      <w:r w:rsidR="00EC5C2C">
        <w:t>reality)</w:t>
      </w:r>
    </w:p>
    <w:p w14:paraId="6CB57335" w14:textId="42BCC5FD" w:rsidR="00EC5C2C" w:rsidRDefault="000412B6" w:rsidP="00EF7BD6">
      <w:pPr>
        <w:pStyle w:val="ListParagraph"/>
        <w:numPr>
          <w:ilvl w:val="0"/>
          <w:numId w:val="15"/>
        </w:numPr>
      </w:pPr>
      <w:r>
        <w:t>(woodland)</w:t>
      </w:r>
    </w:p>
    <w:p w14:paraId="6C63CF08" w14:textId="16E32BDF" w:rsidR="00CE3E4E" w:rsidRDefault="00CE3E4E" w:rsidP="0049488A"/>
    <w:p w14:paraId="0E88FAF9" w14:textId="77777777" w:rsidR="002004DB" w:rsidRDefault="002004DB" w:rsidP="0049488A"/>
    <w:p w14:paraId="2711A2DE" w14:textId="33E673B3" w:rsidR="00CE3E4E" w:rsidRDefault="00CE3E4E" w:rsidP="008A18D5">
      <w:pPr>
        <w:pStyle w:val="Heading1"/>
      </w:pPr>
      <w:r>
        <w:lastRenderedPageBreak/>
        <w:t>WEEK 3</w:t>
      </w:r>
    </w:p>
    <w:p w14:paraId="4214F027" w14:textId="6CB7CAA6" w:rsidR="00EF7BD6" w:rsidRDefault="00EF7BD6" w:rsidP="00EF7BD6">
      <w:pPr>
        <w:pStyle w:val="Heading2"/>
      </w:pPr>
      <w:r>
        <w:t>BLRY</w:t>
      </w:r>
    </w:p>
    <w:p w14:paraId="6AEE750F" w14:textId="3C707A69" w:rsidR="009459E2" w:rsidRPr="009459E2" w:rsidRDefault="00C6061D" w:rsidP="00EF7BD6">
      <w:pPr>
        <w:pStyle w:val="Heading2"/>
      </w:pPr>
      <w:r>
        <w:rPr>
          <w:noProof/>
        </w:rPr>
        <w:drawing>
          <wp:inline distT="0" distB="0" distL="0" distR="0" wp14:anchorId="3E506763" wp14:editId="4F03211C">
            <wp:extent cx="2160000" cy="216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F7817" w14:textId="37DF5F7E" w:rsidR="002E7E2E" w:rsidRDefault="002E7E2E" w:rsidP="003F3105">
      <w:r>
        <w:t>Songs:</w:t>
      </w:r>
    </w:p>
    <w:p w14:paraId="2C709CF9" w14:textId="2040597B" w:rsidR="002E7E2E" w:rsidRDefault="00A85BA4" w:rsidP="009A6D9A">
      <w:pPr>
        <w:pStyle w:val="ListParagraph"/>
        <w:numPr>
          <w:ilvl w:val="0"/>
          <w:numId w:val="16"/>
        </w:numPr>
      </w:pPr>
      <w:r>
        <w:t xml:space="preserve">Woah </w:t>
      </w:r>
      <w:r w:rsidR="00D30A15">
        <w:t>(Bucket)</w:t>
      </w:r>
    </w:p>
    <w:p w14:paraId="7C90AE10" w14:textId="0B9878FF" w:rsidR="00D30A15" w:rsidRDefault="00D30A15" w:rsidP="009A6D9A">
      <w:pPr>
        <w:pStyle w:val="ListParagraph"/>
        <w:numPr>
          <w:ilvl w:val="0"/>
          <w:numId w:val="16"/>
        </w:numPr>
      </w:pPr>
      <w:r>
        <w:t>(Lapis Lazuli)</w:t>
      </w:r>
    </w:p>
    <w:p w14:paraId="43555D7B" w14:textId="029246A1" w:rsidR="00CA7159" w:rsidRDefault="00D30A15" w:rsidP="009A6D9A">
      <w:pPr>
        <w:pStyle w:val="ListParagraph"/>
        <w:numPr>
          <w:ilvl w:val="0"/>
          <w:numId w:val="16"/>
        </w:numPr>
      </w:pPr>
      <w:r>
        <w:t>ARROZ (RICE)</w:t>
      </w:r>
    </w:p>
    <w:p w14:paraId="0076F656" w14:textId="36D19723" w:rsidR="00CA7159" w:rsidRDefault="00D30A15" w:rsidP="009A6D9A">
      <w:pPr>
        <w:pStyle w:val="ListParagraph"/>
        <w:numPr>
          <w:ilvl w:val="0"/>
          <w:numId w:val="16"/>
        </w:numPr>
      </w:pPr>
      <w:r>
        <w:t>(You Are My Fish)</w:t>
      </w:r>
    </w:p>
    <w:p w14:paraId="435BF283" w14:textId="7367D38E" w:rsidR="00CE3E4E" w:rsidRDefault="00CE3E4E" w:rsidP="008A18D5">
      <w:pPr>
        <w:pStyle w:val="Heading1"/>
      </w:pPr>
      <w:r>
        <w:t>WEEK 4</w:t>
      </w:r>
    </w:p>
    <w:p w14:paraId="5572EE79" w14:textId="195D8BC4" w:rsidR="00A86927" w:rsidRPr="00A86927" w:rsidRDefault="00EF7BD6" w:rsidP="00EF7BD6">
      <w:pPr>
        <w:pStyle w:val="Heading2"/>
      </w:pPr>
      <w:r>
        <w:t>god</w:t>
      </w:r>
    </w:p>
    <w:p w14:paraId="712BE246" w14:textId="0345E952" w:rsidR="00CE3E4E" w:rsidRDefault="00A86927" w:rsidP="00EF7BD6">
      <w:pPr>
        <w:jc w:val="center"/>
      </w:pPr>
      <w:r>
        <w:rPr>
          <w:noProof/>
        </w:rPr>
        <w:drawing>
          <wp:inline distT="0" distB="0" distL="0" distR="0" wp14:anchorId="3303BDAF" wp14:editId="34417A71">
            <wp:extent cx="2160000" cy="2160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337E5" w14:textId="4528F5BB" w:rsidR="00CE3E4E" w:rsidRDefault="002C60B7" w:rsidP="0049488A">
      <w:r>
        <w:t>Songs:</w:t>
      </w:r>
    </w:p>
    <w:p w14:paraId="4F67D768" w14:textId="33B33AC5" w:rsidR="002C60B7" w:rsidRDefault="002C60B7" w:rsidP="009A6D9A">
      <w:pPr>
        <w:pStyle w:val="ListParagraph"/>
        <w:numPr>
          <w:ilvl w:val="0"/>
          <w:numId w:val="17"/>
        </w:numPr>
      </w:pPr>
      <w:r>
        <w:t>(</w:t>
      </w:r>
      <w:r w:rsidR="00EF7BD6">
        <w:t>god</w:t>
      </w:r>
      <w:r>
        <w:t>)</w:t>
      </w:r>
    </w:p>
    <w:p w14:paraId="0300DA71" w14:textId="5EF914FB" w:rsidR="002C60B7" w:rsidRDefault="00AF5A80" w:rsidP="009A6D9A">
      <w:pPr>
        <w:pStyle w:val="ListParagraph"/>
        <w:numPr>
          <w:ilvl w:val="0"/>
          <w:numId w:val="17"/>
        </w:numPr>
      </w:pPr>
      <w:r>
        <w:t>(</w:t>
      </w:r>
      <w:proofErr w:type="spellStart"/>
      <w:r>
        <w:t>etheforma</w:t>
      </w:r>
      <w:proofErr w:type="spellEnd"/>
      <w:r>
        <w:t>)</w:t>
      </w:r>
    </w:p>
    <w:p w14:paraId="6CECC85E" w14:textId="683C3F49" w:rsidR="002C60B7" w:rsidRDefault="002C60B7" w:rsidP="009A6D9A">
      <w:pPr>
        <w:pStyle w:val="ListParagraph"/>
        <w:numPr>
          <w:ilvl w:val="0"/>
          <w:numId w:val="17"/>
        </w:numPr>
      </w:pPr>
      <w:r>
        <w:t>Genesis (world’s first reality)</w:t>
      </w:r>
    </w:p>
    <w:p w14:paraId="15AC6E09" w14:textId="77777777" w:rsidR="00FE6790" w:rsidRDefault="00FE6790" w:rsidP="008A18D5">
      <w:pPr>
        <w:pStyle w:val="Heading1"/>
      </w:pPr>
    </w:p>
    <w:p w14:paraId="55EBFF82" w14:textId="3AF77597" w:rsidR="00CE3E4E" w:rsidRDefault="00CE3E4E" w:rsidP="008A18D5">
      <w:pPr>
        <w:pStyle w:val="Heading1"/>
      </w:pPr>
      <w:r>
        <w:t>WEEK 5</w:t>
      </w:r>
    </w:p>
    <w:p w14:paraId="4266E6F1" w14:textId="46FC69C1" w:rsidR="00FE6790" w:rsidRPr="00FE6790" w:rsidRDefault="00FE6790" w:rsidP="00FE6790">
      <w:pPr>
        <w:pStyle w:val="Heading2"/>
      </w:pPr>
      <w:r>
        <w:t xml:space="preserve">JAYKakashi / </w:t>
      </w:r>
      <w:proofErr w:type="gramStart"/>
      <w:r>
        <w:t>god</w:t>
      </w:r>
      <w:proofErr w:type="gramEnd"/>
    </w:p>
    <w:p w14:paraId="29A4A13A" w14:textId="1305FD0E" w:rsidR="006425E2" w:rsidRDefault="009F6424" w:rsidP="00FE6790">
      <w:pPr>
        <w:jc w:val="center"/>
      </w:pPr>
      <w:r>
        <w:rPr>
          <w:noProof/>
        </w:rPr>
        <w:drawing>
          <wp:inline distT="0" distB="0" distL="0" distR="0" wp14:anchorId="2D2C6139" wp14:editId="6203016A">
            <wp:extent cx="1090800" cy="2160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554"/>
                    <a:stretch/>
                  </pic:blipFill>
                  <pic:spPr bwMode="auto">
                    <a:xfrm>
                      <a:off x="0" y="0"/>
                      <a:ext cx="10908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1B47BB" wp14:editId="285A2543">
            <wp:extent cx="1069200" cy="2160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450"/>
                    <a:stretch/>
                  </pic:blipFill>
                  <pic:spPr bwMode="auto">
                    <a:xfrm>
                      <a:off x="0" y="0"/>
                      <a:ext cx="10692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DF1A9E" w14:textId="476E7874" w:rsidR="002C60B7" w:rsidRDefault="002C60B7" w:rsidP="006425E2">
      <w:r>
        <w:t>Songs:</w:t>
      </w:r>
    </w:p>
    <w:p w14:paraId="740FCD75" w14:textId="390A26BC" w:rsidR="002C60B7" w:rsidRDefault="00116EDC" w:rsidP="009A6D9A">
      <w:pPr>
        <w:pStyle w:val="ListParagraph"/>
        <w:numPr>
          <w:ilvl w:val="0"/>
          <w:numId w:val="18"/>
        </w:numPr>
      </w:pPr>
      <w:proofErr w:type="spellStart"/>
      <w:r>
        <w:t>Soma’dios</w:t>
      </w:r>
      <w:proofErr w:type="spellEnd"/>
      <w:r w:rsidR="00AF5A80">
        <w:t xml:space="preserve"> (Catchin’ Bodies / </w:t>
      </w:r>
      <w:proofErr w:type="spellStart"/>
      <w:r w:rsidR="00AF5A80">
        <w:t>femadios</w:t>
      </w:r>
      <w:proofErr w:type="spellEnd"/>
      <w:r w:rsidR="00AF5A80">
        <w:t>)</w:t>
      </w:r>
    </w:p>
    <w:p w14:paraId="72ABF569" w14:textId="25AF919E" w:rsidR="00262845" w:rsidRDefault="004F0AD9" w:rsidP="009A6D9A">
      <w:pPr>
        <w:pStyle w:val="ListParagraph"/>
        <w:numPr>
          <w:ilvl w:val="0"/>
          <w:numId w:val="18"/>
        </w:numPr>
      </w:pPr>
      <w:r>
        <w:t xml:space="preserve">Lilith </w:t>
      </w:r>
      <w:r w:rsidR="00AF5A80">
        <w:t>(</w:t>
      </w:r>
      <w:r w:rsidR="00116EDC">
        <w:t>FEMADIAVOLOS</w:t>
      </w:r>
      <w:r w:rsidR="00262845">
        <w:t xml:space="preserve"> / </w:t>
      </w:r>
      <w:r w:rsidR="00EC5C2C">
        <w:t>Snakes</w:t>
      </w:r>
      <w:r w:rsidR="00AF5A80">
        <w:t>)</w:t>
      </w:r>
    </w:p>
    <w:p w14:paraId="3563BA9C" w14:textId="0B380C50" w:rsidR="002C60B7" w:rsidRDefault="00AF5A80" w:rsidP="009A6D9A">
      <w:pPr>
        <w:pStyle w:val="ListParagraph"/>
        <w:numPr>
          <w:ilvl w:val="0"/>
          <w:numId w:val="18"/>
        </w:numPr>
      </w:pPr>
      <w:r>
        <w:t>(</w:t>
      </w:r>
      <w:proofErr w:type="spellStart"/>
      <w:r w:rsidR="00EF7BD6">
        <w:t>intruthem</w:t>
      </w:r>
      <w:proofErr w:type="spellEnd"/>
      <w:r w:rsidR="00585B3D">
        <w:t xml:space="preserve"> / Chaos</w:t>
      </w:r>
      <w:r>
        <w:t>)</w:t>
      </w:r>
    </w:p>
    <w:p w14:paraId="440A13F7" w14:textId="201C260F" w:rsidR="00C8733B" w:rsidRDefault="00C8733B" w:rsidP="00C8733B">
      <w:pPr>
        <w:rPr>
          <w:b/>
          <w:bCs/>
          <w:sz w:val="32"/>
          <w:szCs w:val="32"/>
        </w:rPr>
      </w:pPr>
      <w:r w:rsidRPr="00C8733B">
        <w:rPr>
          <w:b/>
          <w:bCs/>
          <w:sz w:val="32"/>
          <w:szCs w:val="32"/>
        </w:rPr>
        <w:t xml:space="preserve">WEEK </w:t>
      </w:r>
      <w:r>
        <w:rPr>
          <w:b/>
          <w:bCs/>
          <w:sz w:val="32"/>
          <w:szCs w:val="32"/>
        </w:rPr>
        <w:t>6</w:t>
      </w:r>
    </w:p>
    <w:p w14:paraId="7F4A9A6C" w14:textId="661F2126" w:rsidR="00C8733B" w:rsidRPr="00D23610" w:rsidRDefault="00FE6790" w:rsidP="00FE6790">
      <w:pPr>
        <w:pStyle w:val="Heading2"/>
      </w:pPr>
      <w:r>
        <w:t>B. KYU</w:t>
      </w:r>
    </w:p>
    <w:p w14:paraId="6C131C0A" w14:textId="77777777" w:rsidR="00C8733B" w:rsidRDefault="00C8733B" w:rsidP="009A6D9A">
      <w:pPr>
        <w:jc w:val="center"/>
      </w:pPr>
      <w:r>
        <w:rPr>
          <w:noProof/>
        </w:rPr>
        <w:drawing>
          <wp:inline distT="0" distB="0" distL="0" distR="0" wp14:anchorId="34CF1DF3" wp14:editId="02D1589F">
            <wp:extent cx="2160000" cy="2160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13620" w14:textId="77777777" w:rsidR="00C8733B" w:rsidRDefault="00C8733B" w:rsidP="00C8733B">
      <w:r>
        <w:t>Songs:</w:t>
      </w:r>
    </w:p>
    <w:p w14:paraId="2DC64A36" w14:textId="1C8ACF6F" w:rsidR="00C8733B" w:rsidRDefault="00C8733B" w:rsidP="009A6D9A">
      <w:pPr>
        <w:pStyle w:val="ListParagraph"/>
        <w:numPr>
          <w:ilvl w:val="0"/>
          <w:numId w:val="19"/>
        </w:numPr>
      </w:pPr>
      <w:r>
        <w:t>(Kyok.ee)</w:t>
      </w:r>
    </w:p>
    <w:p w14:paraId="2B19B244" w14:textId="266945B4" w:rsidR="00C8733B" w:rsidRDefault="009A6D9A" w:rsidP="009A6D9A">
      <w:pPr>
        <w:pStyle w:val="ListParagraph"/>
        <w:numPr>
          <w:ilvl w:val="0"/>
          <w:numId w:val="19"/>
        </w:numPr>
      </w:pPr>
      <w:r>
        <w:t>Spoiled (Little Brat Interlude)</w:t>
      </w:r>
    </w:p>
    <w:p w14:paraId="13D89A78" w14:textId="77777777" w:rsidR="00C8733B" w:rsidRDefault="00C8733B" w:rsidP="009A6D9A">
      <w:pPr>
        <w:pStyle w:val="ListParagraph"/>
        <w:numPr>
          <w:ilvl w:val="0"/>
          <w:numId w:val="19"/>
        </w:numPr>
      </w:pPr>
      <w:r>
        <w:t>CUTE-BYTE.EXE (Be Cute)</w:t>
      </w:r>
    </w:p>
    <w:p w14:paraId="726A0462" w14:textId="6CB660E0" w:rsidR="00CE3E4E" w:rsidRDefault="00CE3E4E" w:rsidP="008A18D5">
      <w:pPr>
        <w:pStyle w:val="Heading1"/>
      </w:pPr>
      <w:r>
        <w:lastRenderedPageBreak/>
        <w:t xml:space="preserve">WEEK </w:t>
      </w:r>
      <w:r w:rsidR="00002F56">
        <w:t>7</w:t>
      </w:r>
    </w:p>
    <w:p w14:paraId="70AE631B" w14:textId="224E6178" w:rsidR="00497B57" w:rsidRPr="00911E3F" w:rsidRDefault="00C12206" w:rsidP="009A6D9A">
      <w:pPr>
        <w:pStyle w:val="Heading2"/>
      </w:pPr>
      <w:r>
        <w:t>Asteria</w:t>
      </w:r>
    </w:p>
    <w:p w14:paraId="5498BC71" w14:textId="67D49EBD" w:rsidR="00C12206" w:rsidRDefault="009A6D9A" w:rsidP="009A6D9A">
      <w:pPr>
        <w:jc w:val="center"/>
      </w:pPr>
      <w:r>
        <w:rPr>
          <w:noProof/>
        </w:rPr>
        <w:drawing>
          <wp:inline distT="0" distB="0" distL="0" distR="0" wp14:anchorId="5F40E7E8" wp14:editId="3E2335D2">
            <wp:extent cx="2160000" cy="2160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0AB16" w14:textId="5E8AE5D2" w:rsidR="005C4810" w:rsidRDefault="000B3845" w:rsidP="0049488A">
      <w:r>
        <w:t>Songs:</w:t>
      </w:r>
    </w:p>
    <w:p w14:paraId="119F9C15" w14:textId="2C7EE5B1" w:rsidR="000B3845" w:rsidRDefault="00AF5A80" w:rsidP="009A6D9A">
      <w:pPr>
        <w:pStyle w:val="ListParagraph"/>
        <w:numPr>
          <w:ilvl w:val="0"/>
          <w:numId w:val="20"/>
        </w:numPr>
      </w:pPr>
      <w:r>
        <w:t>p</w:t>
      </w:r>
      <w:r w:rsidR="00FE6C9F">
        <w:t>ain</w:t>
      </w:r>
      <w:r>
        <w:t xml:space="preserve"> (everything hurts)</w:t>
      </w:r>
    </w:p>
    <w:p w14:paraId="25ACCA91" w14:textId="53BF22D9" w:rsidR="000B3845" w:rsidRDefault="00585B3D" w:rsidP="009A6D9A">
      <w:pPr>
        <w:pStyle w:val="ListParagraph"/>
        <w:numPr>
          <w:ilvl w:val="0"/>
          <w:numId w:val="20"/>
        </w:numPr>
      </w:pPr>
      <w:r>
        <w:t xml:space="preserve"> </w:t>
      </w:r>
    </w:p>
    <w:p w14:paraId="504A087F" w14:textId="4853F213" w:rsidR="007741F4" w:rsidRDefault="00585B3D" w:rsidP="007741F4">
      <w:pPr>
        <w:pStyle w:val="ListParagraph"/>
        <w:numPr>
          <w:ilvl w:val="0"/>
          <w:numId w:val="20"/>
        </w:numPr>
      </w:pPr>
      <w:r>
        <w:t>(</w:t>
      </w:r>
      <w:proofErr w:type="spellStart"/>
      <w:r>
        <w:t>cyberlapse</w:t>
      </w:r>
      <w:proofErr w:type="spellEnd"/>
      <w:r>
        <w:t>)</w:t>
      </w:r>
    </w:p>
    <w:p w14:paraId="577AAB93" w14:textId="77777777" w:rsidR="007741F4" w:rsidRDefault="007741F4" w:rsidP="007741F4"/>
    <w:p w14:paraId="3FAD72AC" w14:textId="086D5383" w:rsidR="009A6D9A" w:rsidRDefault="007741F4" w:rsidP="007741F4">
      <w:pPr>
        <w:pStyle w:val="Heading1"/>
      </w:pPr>
      <w:r>
        <w:t>FUTURE WEEK IDEAS</w:t>
      </w:r>
    </w:p>
    <w:p w14:paraId="6529741F" w14:textId="64BE7301" w:rsidR="007741F4" w:rsidRDefault="007741F4" w:rsidP="007741F4">
      <w:pPr>
        <w:pStyle w:val="Heading2"/>
      </w:pPr>
      <w:proofErr w:type="spellStart"/>
      <w:r>
        <w:t>Kol</w:t>
      </w:r>
      <w:proofErr w:type="spellEnd"/>
    </w:p>
    <w:p w14:paraId="15272E34" w14:textId="40D8F54D" w:rsidR="007741F4" w:rsidRDefault="007741F4" w:rsidP="007741F4">
      <w:pPr>
        <w:jc w:val="center"/>
      </w:pPr>
      <w:r>
        <w:rPr>
          <w:noProof/>
        </w:rPr>
        <w:drawing>
          <wp:inline distT="0" distB="0" distL="0" distR="0" wp14:anchorId="34CE2892" wp14:editId="03C9BA19">
            <wp:extent cx="2160000" cy="2160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754A0" w14:textId="3C7A74AE" w:rsidR="007741F4" w:rsidRDefault="007741F4" w:rsidP="007741F4">
      <w:pPr>
        <w:jc w:val="center"/>
      </w:pPr>
    </w:p>
    <w:p w14:paraId="40DAFFAB" w14:textId="2C8F0F66" w:rsidR="007741F4" w:rsidRDefault="007741F4" w:rsidP="007741F4">
      <w:pPr>
        <w:jc w:val="center"/>
      </w:pPr>
    </w:p>
    <w:p w14:paraId="074E9273" w14:textId="77777777" w:rsidR="007741F4" w:rsidRDefault="007741F4" w:rsidP="007741F4">
      <w:pPr>
        <w:jc w:val="center"/>
      </w:pPr>
    </w:p>
    <w:p w14:paraId="0CEB0893" w14:textId="0A592CA3" w:rsidR="007741F4" w:rsidRDefault="007741F4" w:rsidP="007741F4">
      <w:pPr>
        <w:pStyle w:val="Heading2"/>
      </w:pPr>
      <w:r>
        <w:lastRenderedPageBreak/>
        <w:t>NITROUS Driver</w:t>
      </w:r>
    </w:p>
    <w:p w14:paraId="1D0D32B1" w14:textId="6C5509CF" w:rsidR="007741F4" w:rsidRDefault="007741F4" w:rsidP="007741F4">
      <w:pPr>
        <w:jc w:val="center"/>
      </w:pPr>
      <w:r>
        <w:rPr>
          <w:noProof/>
        </w:rPr>
        <w:drawing>
          <wp:inline distT="0" distB="0" distL="0" distR="0" wp14:anchorId="5529A404" wp14:editId="1239720C">
            <wp:extent cx="2160000" cy="21600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647B5" w14:textId="7DD484B4" w:rsidR="007741F4" w:rsidRDefault="007741F4" w:rsidP="007741F4">
      <w:pPr>
        <w:jc w:val="center"/>
      </w:pPr>
    </w:p>
    <w:p w14:paraId="5CF3E919" w14:textId="634AB598" w:rsidR="007741F4" w:rsidRPr="007741F4" w:rsidRDefault="007741F4" w:rsidP="007741F4">
      <w:pPr>
        <w:pStyle w:val="Heading2"/>
      </w:pPr>
      <w:proofErr w:type="spellStart"/>
      <w:r>
        <w:t>peeno</w:t>
      </w:r>
      <w:proofErr w:type="spellEnd"/>
    </w:p>
    <w:p w14:paraId="2D5C7410" w14:textId="2600DF16" w:rsidR="007741F4" w:rsidRDefault="007741F4" w:rsidP="007741F4">
      <w:pPr>
        <w:jc w:val="center"/>
      </w:pPr>
      <w:r>
        <w:rPr>
          <w:noProof/>
        </w:rPr>
        <w:drawing>
          <wp:inline distT="0" distB="0" distL="0" distR="0" wp14:anchorId="3C413B13" wp14:editId="7AD0595B">
            <wp:extent cx="2160000" cy="2160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FB1BA" w14:textId="77777777" w:rsidR="007741F4" w:rsidRDefault="007741F4" w:rsidP="007741F4">
      <w:r>
        <w:t>Songs:</w:t>
      </w:r>
    </w:p>
    <w:p w14:paraId="15821C71" w14:textId="40750250" w:rsidR="007741F4" w:rsidRDefault="007741F4" w:rsidP="007741F4">
      <w:pPr>
        <w:pStyle w:val="ListParagraph"/>
        <w:numPr>
          <w:ilvl w:val="0"/>
          <w:numId w:val="20"/>
        </w:numPr>
      </w:pPr>
      <w:r>
        <w:t>(</w:t>
      </w:r>
      <w:proofErr w:type="spellStart"/>
      <w:r>
        <w:t>peeno</w:t>
      </w:r>
      <w:proofErr w:type="spellEnd"/>
      <w:r>
        <w:t>)</w:t>
      </w:r>
    </w:p>
    <w:p w14:paraId="3B89D5CC" w14:textId="63E68955" w:rsidR="007741F4" w:rsidRDefault="007741F4" w:rsidP="007741F4">
      <w:pPr>
        <w:pStyle w:val="ListParagraph"/>
        <w:numPr>
          <w:ilvl w:val="0"/>
          <w:numId w:val="20"/>
        </w:numPr>
      </w:pPr>
      <w:r>
        <w:t>(</w:t>
      </w:r>
      <w:proofErr w:type="spellStart"/>
      <w:r>
        <w:t>peeno’s</w:t>
      </w:r>
      <w:proofErr w:type="spellEnd"/>
      <w:r>
        <w:t xml:space="preserve"> big sis)</w:t>
      </w:r>
    </w:p>
    <w:p w14:paraId="31DBB62C" w14:textId="1E2F6CA7" w:rsidR="007741F4" w:rsidRDefault="007741F4" w:rsidP="007741F4">
      <w:pPr>
        <w:pStyle w:val="ListParagraph"/>
        <w:numPr>
          <w:ilvl w:val="0"/>
          <w:numId w:val="20"/>
        </w:numPr>
      </w:pPr>
      <w:r>
        <w:t>(Purple Hill Zone 2)</w:t>
      </w:r>
    </w:p>
    <w:p w14:paraId="0A7B1F8B" w14:textId="77777777" w:rsidR="007741F4" w:rsidRPr="007741F4" w:rsidRDefault="007741F4" w:rsidP="007741F4">
      <w:pPr>
        <w:jc w:val="center"/>
      </w:pPr>
    </w:p>
    <w:sectPr w:rsidR="007741F4" w:rsidRPr="007741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0514"/>
    <w:multiLevelType w:val="hybridMultilevel"/>
    <w:tmpl w:val="F352127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E6FB7"/>
    <w:multiLevelType w:val="hybridMultilevel"/>
    <w:tmpl w:val="0896CD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6C4A22"/>
    <w:multiLevelType w:val="hybridMultilevel"/>
    <w:tmpl w:val="6DBEA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847180"/>
    <w:multiLevelType w:val="hybridMultilevel"/>
    <w:tmpl w:val="0FC43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E94C6F"/>
    <w:multiLevelType w:val="hybridMultilevel"/>
    <w:tmpl w:val="2C8690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85579F"/>
    <w:multiLevelType w:val="hybridMultilevel"/>
    <w:tmpl w:val="90082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250684"/>
    <w:multiLevelType w:val="hybridMultilevel"/>
    <w:tmpl w:val="042691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446324"/>
    <w:multiLevelType w:val="hybridMultilevel"/>
    <w:tmpl w:val="3AA8B7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C62ADD"/>
    <w:multiLevelType w:val="hybridMultilevel"/>
    <w:tmpl w:val="5C524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732A97"/>
    <w:multiLevelType w:val="hybridMultilevel"/>
    <w:tmpl w:val="5EF43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486120"/>
    <w:multiLevelType w:val="hybridMultilevel"/>
    <w:tmpl w:val="86EA1D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BC362E"/>
    <w:multiLevelType w:val="hybridMultilevel"/>
    <w:tmpl w:val="86EA1D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D205D1"/>
    <w:multiLevelType w:val="hybridMultilevel"/>
    <w:tmpl w:val="A546F9D8"/>
    <w:lvl w:ilvl="0" w:tplc="D0BE9A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56445E4"/>
    <w:multiLevelType w:val="hybridMultilevel"/>
    <w:tmpl w:val="C38434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4158A2"/>
    <w:multiLevelType w:val="hybridMultilevel"/>
    <w:tmpl w:val="EEB8B1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BD0EC9"/>
    <w:multiLevelType w:val="hybridMultilevel"/>
    <w:tmpl w:val="B87A92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E215A3"/>
    <w:multiLevelType w:val="hybridMultilevel"/>
    <w:tmpl w:val="EDCEB7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FB153C"/>
    <w:multiLevelType w:val="hybridMultilevel"/>
    <w:tmpl w:val="98124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406C4E"/>
    <w:multiLevelType w:val="hybridMultilevel"/>
    <w:tmpl w:val="529EF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023F6A"/>
    <w:multiLevelType w:val="hybridMultilevel"/>
    <w:tmpl w:val="1018C8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4"/>
  </w:num>
  <w:num w:numId="3">
    <w:abstractNumId w:val="4"/>
  </w:num>
  <w:num w:numId="4">
    <w:abstractNumId w:val="15"/>
  </w:num>
  <w:num w:numId="5">
    <w:abstractNumId w:val="8"/>
  </w:num>
  <w:num w:numId="6">
    <w:abstractNumId w:val="11"/>
  </w:num>
  <w:num w:numId="7">
    <w:abstractNumId w:val="19"/>
  </w:num>
  <w:num w:numId="8">
    <w:abstractNumId w:val="0"/>
  </w:num>
  <w:num w:numId="9">
    <w:abstractNumId w:val="16"/>
  </w:num>
  <w:num w:numId="10">
    <w:abstractNumId w:val="13"/>
  </w:num>
  <w:num w:numId="11">
    <w:abstractNumId w:val="12"/>
  </w:num>
  <w:num w:numId="12">
    <w:abstractNumId w:val="6"/>
  </w:num>
  <w:num w:numId="13">
    <w:abstractNumId w:val="10"/>
  </w:num>
  <w:num w:numId="14">
    <w:abstractNumId w:val="17"/>
  </w:num>
  <w:num w:numId="15">
    <w:abstractNumId w:val="18"/>
  </w:num>
  <w:num w:numId="16">
    <w:abstractNumId w:val="5"/>
  </w:num>
  <w:num w:numId="17">
    <w:abstractNumId w:val="2"/>
  </w:num>
  <w:num w:numId="18">
    <w:abstractNumId w:val="1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1NbEwMrC0MDRX0lEKTi0uzszPAykwNKwFADPjPaQtAAAA"/>
  </w:docVars>
  <w:rsids>
    <w:rsidRoot w:val="00CE3E4E"/>
    <w:rsid w:val="00002F56"/>
    <w:rsid w:val="000155F9"/>
    <w:rsid w:val="0003535B"/>
    <w:rsid w:val="000412B6"/>
    <w:rsid w:val="0005753D"/>
    <w:rsid w:val="000662B5"/>
    <w:rsid w:val="00086228"/>
    <w:rsid w:val="000A68B6"/>
    <w:rsid w:val="000B3845"/>
    <w:rsid w:val="000C4ADA"/>
    <w:rsid w:val="000F0B24"/>
    <w:rsid w:val="00116EDC"/>
    <w:rsid w:val="00126347"/>
    <w:rsid w:val="001D6FC1"/>
    <w:rsid w:val="002004DB"/>
    <w:rsid w:val="002147FE"/>
    <w:rsid w:val="00262845"/>
    <w:rsid w:val="00285072"/>
    <w:rsid w:val="002C60B7"/>
    <w:rsid w:val="002E7E2E"/>
    <w:rsid w:val="003235AA"/>
    <w:rsid w:val="003556A6"/>
    <w:rsid w:val="00397489"/>
    <w:rsid w:val="003F208C"/>
    <w:rsid w:val="003F3105"/>
    <w:rsid w:val="00407705"/>
    <w:rsid w:val="004368BF"/>
    <w:rsid w:val="00475065"/>
    <w:rsid w:val="0049488A"/>
    <w:rsid w:val="00497B57"/>
    <w:rsid w:val="004D556E"/>
    <w:rsid w:val="004F0AD9"/>
    <w:rsid w:val="005123FA"/>
    <w:rsid w:val="00540032"/>
    <w:rsid w:val="00573352"/>
    <w:rsid w:val="00584315"/>
    <w:rsid w:val="00585B3D"/>
    <w:rsid w:val="005C4810"/>
    <w:rsid w:val="005E7BC8"/>
    <w:rsid w:val="005F4F42"/>
    <w:rsid w:val="006218D1"/>
    <w:rsid w:val="00641F80"/>
    <w:rsid w:val="006425E2"/>
    <w:rsid w:val="00655B60"/>
    <w:rsid w:val="00660285"/>
    <w:rsid w:val="00682806"/>
    <w:rsid w:val="006F6CC3"/>
    <w:rsid w:val="007245DB"/>
    <w:rsid w:val="007731FA"/>
    <w:rsid w:val="007741F4"/>
    <w:rsid w:val="0077440C"/>
    <w:rsid w:val="007B40CB"/>
    <w:rsid w:val="007B5124"/>
    <w:rsid w:val="00812E5F"/>
    <w:rsid w:val="0081302E"/>
    <w:rsid w:val="00827B30"/>
    <w:rsid w:val="008A18D5"/>
    <w:rsid w:val="008C6FB7"/>
    <w:rsid w:val="009038E1"/>
    <w:rsid w:val="00911E3F"/>
    <w:rsid w:val="009459E2"/>
    <w:rsid w:val="009A6D9A"/>
    <w:rsid w:val="009B31D8"/>
    <w:rsid w:val="009F3EB6"/>
    <w:rsid w:val="009F6424"/>
    <w:rsid w:val="00A41D40"/>
    <w:rsid w:val="00A5784B"/>
    <w:rsid w:val="00A77EA4"/>
    <w:rsid w:val="00A85BA4"/>
    <w:rsid w:val="00A86927"/>
    <w:rsid w:val="00A87615"/>
    <w:rsid w:val="00AB3254"/>
    <w:rsid w:val="00AB4F78"/>
    <w:rsid w:val="00AD763E"/>
    <w:rsid w:val="00AF5A80"/>
    <w:rsid w:val="00B3701D"/>
    <w:rsid w:val="00B959F9"/>
    <w:rsid w:val="00BB0B76"/>
    <w:rsid w:val="00BB4511"/>
    <w:rsid w:val="00BD5EC3"/>
    <w:rsid w:val="00BE5FA8"/>
    <w:rsid w:val="00C12206"/>
    <w:rsid w:val="00C6061D"/>
    <w:rsid w:val="00C803FA"/>
    <w:rsid w:val="00C8733B"/>
    <w:rsid w:val="00CA2B9C"/>
    <w:rsid w:val="00CA7159"/>
    <w:rsid w:val="00CA7594"/>
    <w:rsid w:val="00CE3E4E"/>
    <w:rsid w:val="00CF77BC"/>
    <w:rsid w:val="00D06D9C"/>
    <w:rsid w:val="00D07799"/>
    <w:rsid w:val="00D10A6D"/>
    <w:rsid w:val="00D23610"/>
    <w:rsid w:val="00D30A15"/>
    <w:rsid w:val="00DD056B"/>
    <w:rsid w:val="00E1427A"/>
    <w:rsid w:val="00EC40B9"/>
    <w:rsid w:val="00EC5C2C"/>
    <w:rsid w:val="00EE3A7B"/>
    <w:rsid w:val="00EF7BD6"/>
    <w:rsid w:val="00F8011D"/>
    <w:rsid w:val="00FB14C2"/>
    <w:rsid w:val="00FB3E6E"/>
    <w:rsid w:val="00FD5DC2"/>
    <w:rsid w:val="00FE6790"/>
    <w:rsid w:val="00FE6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957C4"/>
  <w15:chartTrackingRefBased/>
  <w15:docId w15:val="{AA8F3002-7E23-445C-8984-260BAC896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1F4"/>
    <w:rPr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18D5"/>
    <w:pPr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18D5"/>
    <w:pPr>
      <w:jc w:val="center"/>
      <w:outlineLvl w:val="1"/>
    </w:pPr>
    <w:rPr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3E4E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E3E4E"/>
    <w:rPr>
      <w:rFonts w:asciiTheme="majorHAnsi" w:eastAsiaTheme="majorEastAsia" w:hAnsiTheme="majorHAnsi" w:cstheme="majorBidi"/>
      <w:spacing w:val="-10"/>
      <w:kern w:val="28"/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8A18D5"/>
    <w:rPr>
      <w:b/>
      <w:bCs/>
      <w:sz w:val="32"/>
      <w:szCs w:val="32"/>
    </w:rPr>
  </w:style>
  <w:style w:type="paragraph" w:styleId="NoSpacing">
    <w:name w:val="No Spacing"/>
    <w:uiPriority w:val="1"/>
    <w:qFormat/>
    <w:rsid w:val="00CE3E4E"/>
    <w:pPr>
      <w:spacing w:after="0" w:line="240" w:lineRule="auto"/>
    </w:pPr>
  </w:style>
  <w:style w:type="table" w:styleId="TableGrid">
    <w:name w:val="Table Grid"/>
    <w:basedOn w:val="TableNormal"/>
    <w:uiPriority w:val="39"/>
    <w:rsid w:val="005C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5DC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A18D5"/>
    <w:rPr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B1621-3A1D-410C-84B3-66317941A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5</TotalTime>
  <Pages>7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SANTOS</dc:creator>
  <cp:keywords/>
  <dc:description/>
  <cp:lastModifiedBy>Jason Santos</cp:lastModifiedBy>
  <cp:revision>100</cp:revision>
  <dcterms:created xsi:type="dcterms:W3CDTF">2021-06-22T11:39:00Z</dcterms:created>
  <dcterms:modified xsi:type="dcterms:W3CDTF">2021-08-04T20:01:00Z</dcterms:modified>
</cp:coreProperties>
</file>